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481B1" w14:textId="00863E8F" w:rsidR="00CE40B2" w:rsidRDefault="00CE40B2" w:rsidP="00CE40B2">
      <w:pPr>
        <w:jc w:val="right"/>
      </w:pPr>
      <w:r>
        <w:t>William Pembleton</w:t>
      </w:r>
    </w:p>
    <w:p w14:paraId="1B65903A" w14:textId="76AECCDE" w:rsidR="00D76002" w:rsidRPr="00D76002" w:rsidRDefault="00D76002" w:rsidP="00824861">
      <w:pPr>
        <w:jc w:val="cent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Dataset:</w:t>
      </w:r>
    </w:p>
    <w:p w14:paraId="391AAE8B" w14:textId="195B969C" w:rsidR="00824861" w:rsidRDefault="004B160E" w:rsidP="00824861">
      <w:pPr>
        <w:jc w:val="center"/>
      </w:pPr>
      <w:hyperlink r:id="rId4" w:anchor="survey_results_public.csv" w:history="1">
        <w:r w:rsidR="00D76002" w:rsidRPr="001668EC">
          <w:rPr>
            <w:rStyle w:val="Hyperlink"/>
          </w:rPr>
          <w:t>https://www.kaggle.com/stackoverflow/stack-overflow-2018-developer-survey#survey_results_public.csv</w:t>
        </w:r>
      </w:hyperlink>
    </w:p>
    <w:p w14:paraId="57B039B1" w14:textId="77777777" w:rsidR="00F94011" w:rsidRDefault="00F94011" w:rsidP="00824861">
      <w:pPr>
        <w:jc w:val="center"/>
      </w:pPr>
    </w:p>
    <w:p w14:paraId="05D8977C" w14:textId="0FCBC67D" w:rsidR="00CE40B2" w:rsidRDefault="00D55C58">
      <w:r>
        <w:t>Abstract</w:t>
      </w:r>
    </w:p>
    <w:p w14:paraId="65600E02" w14:textId="6BB7ECED" w:rsidR="00CE40B2" w:rsidRDefault="00D76002">
      <w:r>
        <w:t>To be filled in later</w:t>
      </w:r>
    </w:p>
    <w:p w14:paraId="58486D18" w14:textId="6D8E2435" w:rsidR="00CE40B2" w:rsidRDefault="00CE40B2"/>
    <w:p w14:paraId="010FF414" w14:textId="5C134941" w:rsidR="00CE40B2" w:rsidRDefault="00CE40B2"/>
    <w:p w14:paraId="6AEE1FF9" w14:textId="4C4D8533" w:rsidR="00CE40B2" w:rsidRDefault="00CE40B2"/>
    <w:p w14:paraId="54FBC52D" w14:textId="59C82C68" w:rsidR="00CE40B2" w:rsidRDefault="00CE40B2"/>
    <w:p w14:paraId="6F5C828C" w14:textId="178A697A" w:rsidR="00CE40B2" w:rsidRDefault="00CE40B2">
      <w:r>
        <w:t>Background</w:t>
      </w:r>
    </w:p>
    <w:p w14:paraId="33FD2C69" w14:textId="1011D790" w:rsidR="00691569" w:rsidRDefault="00691569">
      <w:r>
        <w:t xml:space="preserve">The data I decided to use for this project is from the website Stack Overflow. Stack Overflow </w:t>
      </w:r>
      <w:r w:rsidR="00E46EB6">
        <w:t>is</w:t>
      </w:r>
      <w:r w:rsidR="00C22703">
        <w:t xml:space="preserve"> </w:t>
      </w:r>
      <w:proofErr w:type="spellStart"/>
      <w:proofErr w:type="gramStart"/>
      <w:r w:rsidR="00C22703">
        <w:t>a</w:t>
      </w:r>
      <w:proofErr w:type="spellEnd"/>
      <w:proofErr w:type="gramEnd"/>
      <w:r w:rsidR="00C22703">
        <w:t xml:space="preserve"> </w:t>
      </w:r>
      <w:r w:rsidR="00C22703" w:rsidRPr="00C22703">
        <w:t>online community for developers to learn, share their knowledge, and build their careers.</w:t>
      </w:r>
      <w:r w:rsidR="00E15056">
        <w:t xml:space="preserve"> It’s essentially the Q&amp;A website for developers</w:t>
      </w:r>
      <w:r w:rsidR="00444BC8">
        <w:t xml:space="preserve"> </w:t>
      </w:r>
      <w:proofErr w:type="gramStart"/>
      <w:r w:rsidR="00444BC8">
        <w:t>similar to</w:t>
      </w:r>
      <w:proofErr w:type="gramEnd"/>
      <w:r w:rsidR="00444BC8">
        <w:t xml:space="preserve"> something like Yahoo Answers. </w:t>
      </w:r>
      <w:r w:rsidR="007609EE">
        <w:t xml:space="preserve">Stack Overflow also does surveys </w:t>
      </w:r>
      <w:r w:rsidR="00BA5C7C">
        <w:t xml:space="preserve">asking their users to answer questions about their job. </w:t>
      </w:r>
      <w:r w:rsidR="006E54AE">
        <w:t>They asked questions like “How satisfied are you with your current Job?”, “On a typical day, how much time do you spend outside?”</w:t>
      </w:r>
      <w:r w:rsidR="00E4598D">
        <w:t xml:space="preserve"> and </w:t>
      </w:r>
      <w:r w:rsidR="00D616E8">
        <w:t>“</w:t>
      </w:r>
      <w:r w:rsidR="00D616E8" w:rsidRPr="00D616E8">
        <w:t>What is your current gross salary (before taxes and deductions)</w:t>
      </w:r>
      <w:r w:rsidR="00D616E8">
        <w:t>”</w:t>
      </w:r>
      <w:r w:rsidR="00395752">
        <w:t xml:space="preserve">. </w:t>
      </w:r>
    </w:p>
    <w:p w14:paraId="17876065" w14:textId="544B7735" w:rsidR="006B0724" w:rsidRDefault="00F328BF">
      <w:r>
        <w:t xml:space="preserve">What I was interested in studying was </w:t>
      </w:r>
      <w:r w:rsidR="000B1B75">
        <w:t xml:space="preserve">what </w:t>
      </w:r>
      <w:r w:rsidR="0068080B">
        <w:t>variables lead to a high</w:t>
      </w:r>
      <w:r w:rsidR="00A82005">
        <w:t xml:space="preserve"> job</w:t>
      </w:r>
      <w:r w:rsidR="0068080B">
        <w:t xml:space="preserve"> satisfaction</w:t>
      </w:r>
      <w:r w:rsidR="00A82005">
        <w:t xml:space="preserve">. Which means that this question is a supervised learning problem. A supervised learning problem is you have all the data and you have the most important </w:t>
      </w:r>
      <w:r w:rsidR="00996A3D">
        <w:t>thing,</w:t>
      </w:r>
      <w:r w:rsidR="003C3EAC">
        <w:t xml:space="preserve"> but you don’t know what is causing that most important thing. What I decided to do was to use </w:t>
      </w:r>
      <w:r w:rsidR="00F97093">
        <w:t xml:space="preserve">the </w:t>
      </w:r>
      <w:r w:rsidR="00996A3D">
        <w:t>tree-based</w:t>
      </w:r>
      <w:r w:rsidR="00F97093">
        <w:t xml:space="preserve"> algorithm </w:t>
      </w:r>
      <w:r w:rsidR="00FF5B41">
        <w:t>ID3</w:t>
      </w:r>
      <w:r w:rsidR="00996A3D">
        <w:t>.</w:t>
      </w:r>
    </w:p>
    <w:p w14:paraId="3D31EB02" w14:textId="7843A4FD" w:rsidR="00CE40B2" w:rsidRDefault="00996A3D">
      <w:r>
        <w:t xml:space="preserve">ID3 is a </w:t>
      </w:r>
      <w:proofErr w:type="gramStart"/>
      <w:r>
        <w:t>particular implementation</w:t>
      </w:r>
      <w:proofErr w:type="gramEnd"/>
      <w:r>
        <w:t xml:space="preserve"> of </w:t>
      </w:r>
      <w:r w:rsidR="007F403D">
        <w:t>a Decision Tree Learner</w:t>
      </w:r>
      <w:r w:rsidR="000B2D08">
        <w:t xml:space="preserve">. The Decision Tree Learner is a generic algorithm that </w:t>
      </w:r>
      <w:r w:rsidR="005954EE">
        <w:t xml:space="preserve">creates trees and leaves it open to </w:t>
      </w:r>
      <w:r w:rsidR="001F67D1">
        <w:t xml:space="preserve">the </w:t>
      </w:r>
      <w:proofErr w:type="gramStart"/>
      <w:r w:rsidR="001F67D1">
        <w:t>particular implementation</w:t>
      </w:r>
      <w:proofErr w:type="gramEnd"/>
      <w:r w:rsidR="001F67D1">
        <w:t xml:space="preserve"> how to choose each attribute.</w:t>
      </w:r>
      <w:r w:rsidR="005954EE">
        <w:t xml:space="preserve"> ID3 </w:t>
      </w:r>
      <w:r w:rsidR="00FD0761">
        <w:t>chooses attributes based on information gain</w:t>
      </w:r>
      <w:r w:rsidR="00A508C4">
        <w:t>. Information gain is calculated by taking the entropy of a set and subtracting the su</w:t>
      </w:r>
      <w:r w:rsidR="00934907">
        <w:t xml:space="preserve">m of the entropy </w:t>
      </w:r>
      <w:r w:rsidR="00E00AC2">
        <w:t xml:space="preserve">of the </w:t>
      </w:r>
      <w:r w:rsidR="00366BF1">
        <w:t xml:space="preserve">subsets </w:t>
      </w:r>
      <w:r w:rsidR="001652D7">
        <w:t>split on a feature.</w:t>
      </w:r>
    </w:p>
    <w:p w14:paraId="16C23090" w14:textId="04B46596" w:rsidR="00CE40B2" w:rsidRDefault="00CE40B2">
      <w:r>
        <w:t xml:space="preserve">Methodological </w:t>
      </w:r>
    </w:p>
    <w:tbl>
      <w:tblPr>
        <w:tblpPr w:leftFromText="180" w:rightFromText="180" w:vertAnchor="text" w:horzAnchor="margin" w:tblpY="1664"/>
        <w:tblW w:w="868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09"/>
        <w:gridCol w:w="4182"/>
        <w:gridCol w:w="2190"/>
      </w:tblGrid>
      <w:tr w:rsidR="004163C9" w:rsidRPr="00A62582" w14:paraId="20DF4189" w14:textId="77777777" w:rsidTr="00A614F6">
        <w:trPr>
          <w:trHeight w:val="358"/>
        </w:trPr>
        <w:tc>
          <w:tcPr>
            <w:tcW w:w="230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4D107D" w14:textId="77777777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lastRenderedPageBreak/>
              <w:t>DevType.Full</w:t>
            </w:r>
            <w:proofErr w:type="spellEnd"/>
            <w:r w:rsidRPr="00A62582">
              <w:rPr>
                <w:b/>
                <w:bCs/>
              </w:rPr>
              <w:t xml:space="preserve"> Stack</w:t>
            </w:r>
          </w:p>
        </w:tc>
        <w:tc>
          <w:tcPr>
            <w:tcW w:w="418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7E894A" w14:textId="4D6C11AD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t>DevType.</w:t>
            </w:r>
            <w:r w:rsidR="00536B61">
              <w:rPr>
                <w:b/>
                <w:bCs/>
              </w:rPr>
              <w:t>Back</w:t>
            </w:r>
            <w:proofErr w:type="spellEnd"/>
            <w:r w:rsidR="00536B61">
              <w:rPr>
                <w:b/>
                <w:bCs/>
              </w:rPr>
              <w:t xml:space="preserve"> End</w:t>
            </w:r>
          </w:p>
        </w:tc>
        <w:tc>
          <w:tcPr>
            <w:tcW w:w="219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BBB7" w14:textId="77777777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t>DevType.Devops</w:t>
            </w:r>
            <w:proofErr w:type="spellEnd"/>
          </w:p>
        </w:tc>
      </w:tr>
      <w:tr w:rsidR="004163C9" w:rsidRPr="00A62582" w14:paraId="07449633" w14:textId="77777777" w:rsidTr="00A614F6">
        <w:trPr>
          <w:trHeight w:val="363"/>
        </w:trPr>
        <w:tc>
          <w:tcPr>
            <w:tcW w:w="230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E1E788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418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7C202E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219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EB3B09" w14:textId="77777777" w:rsidR="004163C9" w:rsidRPr="00A62582" w:rsidRDefault="004163C9" w:rsidP="004163C9">
            <w:r w:rsidRPr="00A62582">
              <w:t>Yes</w:t>
            </w:r>
          </w:p>
        </w:tc>
      </w:tr>
      <w:tr w:rsidR="004163C9" w:rsidRPr="00A62582" w14:paraId="0035E7A2" w14:textId="77777777" w:rsidTr="00A614F6">
        <w:trPr>
          <w:trHeight w:val="484"/>
        </w:trPr>
        <w:tc>
          <w:tcPr>
            <w:tcW w:w="23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42D267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41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8EBC3E" w14:textId="77777777" w:rsidR="004163C9" w:rsidRPr="00A62582" w:rsidRDefault="004163C9" w:rsidP="004163C9">
            <w:r w:rsidRPr="00A62582">
              <w:t>No</w:t>
            </w:r>
          </w:p>
        </w:tc>
        <w:tc>
          <w:tcPr>
            <w:tcW w:w="21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D8760E" w14:textId="77777777" w:rsidR="004163C9" w:rsidRPr="00A62582" w:rsidRDefault="004163C9" w:rsidP="004163C9">
            <w:r w:rsidRPr="00A62582">
              <w:t>Yes</w:t>
            </w:r>
          </w:p>
        </w:tc>
      </w:tr>
    </w:tbl>
    <w:p w14:paraId="6463BDE9" w14:textId="51B62B35" w:rsidR="00A614F6" w:rsidRDefault="004163C9" w:rsidP="00A614F6">
      <w:r>
        <w:t xml:space="preserve"> </w:t>
      </w:r>
      <w:r w:rsidR="00392A41">
        <w:t xml:space="preserve">In </w:t>
      </w:r>
      <w:r w:rsidR="00FA3CE8">
        <w:t xml:space="preserve">the preprocessing phase I needed to </w:t>
      </w:r>
      <w:r w:rsidR="00EB49DE">
        <w:t xml:space="preserve">parse the data. For </w:t>
      </w:r>
      <w:r w:rsidR="009303A3">
        <w:t>instance,</w:t>
      </w:r>
      <w:r w:rsidR="00EB49DE">
        <w:t xml:space="preserve"> on the question “What type of developer are you? Select all that apply” the data came in as “Full </w:t>
      </w:r>
      <w:proofErr w:type="spellStart"/>
      <w:proofErr w:type="gramStart"/>
      <w:r w:rsidR="00EB49DE">
        <w:t>Stack;</w:t>
      </w:r>
      <w:r w:rsidR="00536B61">
        <w:t>Back</w:t>
      </w:r>
      <w:proofErr w:type="spellEnd"/>
      <w:proofErr w:type="gramEnd"/>
      <w:r w:rsidR="00536B61">
        <w:t xml:space="preserve"> End</w:t>
      </w:r>
      <w:r w:rsidR="009303A3">
        <w:t xml:space="preserve">; </w:t>
      </w:r>
      <w:r w:rsidR="00536B61">
        <w:t>DevOps</w:t>
      </w:r>
      <w:r w:rsidR="009303A3">
        <w:t xml:space="preserve">”. I separated each of these out into their own columns </w:t>
      </w:r>
      <w:r w:rsidR="00470BD5">
        <w:t>otherwise ID3 would treat each individual string within a feature as a path to branch down.</w:t>
      </w:r>
      <w:r w:rsidR="00A614F6" w:rsidRPr="00A614F6">
        <w:t xml:space="preserve"> </w:t>
      </w:r>
      <w:r w:rsidR="00A614F6">
        <w:t>Which would lead to a very wide and essentially useless tree.</w:t>
      </w:r>
    </w:p>
    <w:p w14:paraId="03D53746" w14:textId="1E0F741F" w:rsidR="00A62582" w:rsidRDefault="00A62582"/>
    <w:p w14:paraId="572CC70F" w14:textId="77777777" w:rsidR="00A62582" w:rsidRDefault="00A62582"/>
    <w:p w14:paraId="6E443223" w14:textId="77777777" w:rsidR="00A614F6" w:rsidRDefault="00A614F6"/>
    <w:p w14:paraId="5F4BFEC5" w14:textId="77777777" w:rsidR="00A614F6" w:rsidRDefault="00A614F6"/>
    <w:p w14:paraId="09DDBC8F" w14:textId="48A15443" w:rsidR="00A614F6" w:rsidRDefault="00A614F6"/>
    <w:p w14:paraId="702A6A6D" w14:textId="7B3E8190" w:rsidR="0097017A" w:rsidRDefault="0097017A">
      <w:r>
        <w:t xml:space="preserve">There </w:t>
      </w:r>
      <w:proofErr w:type="gramStart"/>
      <w:r>
        <w:t>is</w:t>
      </w:r>
      <w:proofErr w:type="gramEnd"/>
      <w:r>
        <w:t xml:space="preserve"> some changes that are necessary to support this within the algorithm. </w:t>
      </w:r>
      <w:r w:rsidR="008C355E">
        <w:t xml:space="preserve">I’m not exactly sure how I’m going to do it but I’m confident I’ll find a way. In the end I want the tree to split on each </w:t>
      </w:r>
      <w:r w:rsidR="00E349D4">
        <w:t>of the values in the row</w:t>
      </w:r>
    </w:p>
    <w:p w14:paraId="44548400" w14:textId="55C7CCE7" w:rsidR="0097017A" w:rsidRDefault="00536B61" w:rsidP="00E349D4">
      <w:pPr>
        <w:ind w:left="1440" w:firstLine="720"/>
      </w:pPr>
      <w:r w:rsidRPr="00536B61">
        <w:drawing>
          <wp:inline distT="0" distB="0" distL="0" distR="0" wp14:anchorId="6D0C9CE5" wp14:editId="055BF01B">
            <wp:extent cx="3375660" cy="2164937"/>
            <wp:effectExtent l="0" t="0" r="0" b="698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A37ABDF-C29E-4146-A7BC-D9DD6964F6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A37ABDF-C29E-4146-A7BC-D9DD6964F6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0" t="10641" r="71327" b="51438"/>
                    <a:stretch/>
                  </pic:blipFill>
                  <pic:spPr>
                    <a:xfrm>
                      <a:off x="0" y="0"/>
                      <a:ext cx="3380893" cy="216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CB5A" w14:textId="041F3274" w:rsidR="00AA083D" w:rsidRDefault="00955870">
      <w:r>
        <w:t xml:space="preserve">Once that’s all completed </w:t>
      </w:r>
      <w:r w:rsidR="00AA083D">
        <w:t>I</w:t>
      </w:r>
      <w:r>
        <w:t>’ll</w:t>
      </w:r>
      <w:r w:rsidR="00AA083D">
        <w:t xml:space="preserve"> r</w:t>
      </w:r>
      <w:r>
        <w:t>u</w:t>
      </w:r>
      <w:r w:rsidR="00AA083D">
        <w:t>n the algorithm on the data</w:t>
      </w:r>
    </w:p>
    <w:p w14:paraId="215D5FFB" w14:textId="1637D5FC" w:rsidR="00CE40B2" w:rsidRDefault="00CE40B2"/>
    <w:p w14:paraId="7718E80E" w14:textId="118B542E" w:rsidR="00CE40B2" w:rsidRDefault="00CE40B2"/>
    <w:p w14:paraId="29291C30" w14:textId="32024D59" w:rsidR="00CE40B2" w:rsidRDefault="00CE40B2">
      <w:r>
        <w:t>Graphs</w:t>
      </w:r>
    </w:p>
    <w:p w14:paraId="1D5E15B1" w14:textId="4E58F4D6" w:rsidR="00CE40B2" w:rsidRDefault="00696DA4">
      <w:r>
        <w:t xml:space="preserve">I plan on having trees for the following classes Job satisfaction, What language </w:t>
      </w:r>
      <w:r w:rsidR="00FB6E3F">
        <w:t>a person uses, and if a person contributes to open source</w:t>
      </w:r>
      <w:r w:rsidR="004B160E">
        <w:t>.</w:t>
      </w:r>
      <w:bookmarkStart w:id="0" w:name="_GoBack"/>
      <w:bookmarkEnd w:id="0"/>
    </w:p>
    <w:p w14:paraId="1CE9E3AF" w14:textId="53D06F10" w:rsidR="00CE40B2" w:rsidRDefault="00CE40B2"/>
    <w:p w14:paraId="7E41A561" w14:textId="37728202" w:rsidR="00CE40B2" w:rsidRDefault="00CE40B2"/>
    <w:p w14:paraId="6A00E6E2" w14:textId="00F406EB" w:rsidR="00CD7F66" w:rsidRDefault="00CE40B2">
      <w:r>
        <w:t>Conclusion</w:t>
      </w:r>
    </w:p>
    <w:sectPr w:rsidR="00CD7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aa1APWZyu8sAAAA"/>
  </w:docVars>
  <w:rsids>
    <w:rsidRoot w:val="00716952"/>
    <w:rsid w:val="000B1B75"/>
    <w:rsid w:val="000B2D08"/>
    <w:rsid w:val="000D27FE"/>
    <w:rsid w:val="001652D7"/>
    <w:rsid w:val="001D0381"/>
    <w:rsid w:val="001F67D1"/>
    <w:rsid w:val="0025400B"/>
    <w:rsid w:val="002651B2"/>
    <w:rsid w:val="002D346C"/>
    <w:rsid w:val="00366BF1"/>
    <w:rsid w:val="0037082F"/>
    <w:rsid w:val="00392A41"/>
    <w:rsid w:val="00395752"/>
    <w:rsid w:val="003C3EAC"/>
    <w:rsid w:val="004163C9"/>
    <w:rsid w:val="00434CCB"/>
    <w:rsid w:val="00444BC8"/>
    <w:rsid w:val="00470BD5"/>
    <w:rsid w:val="004B160E"/>
    <w:rsid w:val="004B3FB9"/>
    <w:rsid w:val="0050215F"/>
    <w:rsid w:val="00536B61"/>
    <w:rsid w:val="005954EE"/>
    <w:rsid w:val="0068080B"/>
    <w:rsid w:val="006868CF"/>
    <w:rsid w:val="00691569"/>
    <w:rsid w:val="00696DA4"/>
    <w:rsid w:val="006B0724"/>
    <w:rsid w:val="006B686E"/>
    <w:rsid w:val="006E54AE"/>
    <w:rsid w:val="00716952"/>
    <w:rsid w:val="0075303D"/>
    <w:rsid w:val="007609EE"/>
    <w:rsid w:val="007916E3"/>
    <w:rsid w:val="007A770C"/>
    <w:rsid w:val="007D4068"/>
    <w:rsid w:val="007F403D"/>
    <w:rsid w:val="00824861"/>
    <w:rsid w:val="008C355E"/>
    <w:rsid w:val="008F41E3"/>
    <w:rsid w:val="009303A3"/>
    <w:rsid w:val="00934907"/>
    <w:rsid w:val="00955870"/>
    <w:rsid w:val="0097017A"/>
    <w:rsid w:val="009844C2"/>
    <w:rsid w:val="00996A3D"/>
    <w:rsid w:val="00A418D8"/>
    <w:rsid w:val="00A508C4"/>
    <w:rsid w:val="00A614F6"/>
    <w:rsid w:val="00A62582"/>
    <w:rsid w:val="00A82005"/>
    <w:rsid w:val="00AA083D"/>
    <w:rsid w:val="00AE1479"/>
    <w:rsid w:val="00BA5C7C"/>
    <w:rsid w:val="00BB48A0"/>
    <w:rsid w:val="00C1132D"/>
    <w:rsid w:val="00C22703"/>
    <w:rsid w:val="00CD7F66"/>
    <w:rsid w:val="00CE40B2"/>
    <w:rsid w:val="00D55C58"/>
    <w:rsid w:val="00D616E8"/>
    <w:rsid w:val="00D76002"/>
    <w:rsid w:val="00DF726F"/>
    <w:rsid w:val="00E00AC2"/>
    <w:rsid w:val="00E03ED5"/>
    <w:rsid w:val="00E15056"/>
    <w:rsid w:val="00E349D4"/>
    <w:rsid w:val="00E4598D"/>
    <w:rsid w:val="00E46EB6"/>
    <w:rsid w:val="00E477B2"/>
    <w:rsid w:val="00EB49DE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kaggle.com/stackoverflow/stack-overflow-2018-developer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5</cp:revision>
  <dcterms:created xsi:type="dcterms:W3CDTF">2018-10-27T00:01:00Z</dcterms:created>
  <dcterms:modified xsi:type="dcterms:W3CDTF">2018-10-30T22:45:00Z</dcterms:modified>
</cp:coreProperties>
</file>